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Internship</w:t>
      </w:r>
      <w:r>
        <w:t xml:space="preserve"> </w:t>
      </w:r>
      <w:r>
        <w:t xml:space="preserve">Munich</w:t>
      </w:r>
    </w:p>
    <w:bookmarkStart w:id="20" w:name="internship-application-letter"/>
    <w:p>
      <w:pPr>
        <w:pStyle w:val="Heading1"/>
      </w:pPr>
      <w:r>
        <w:t xml:space="preserve">INTERNSHIP APPLICATION LETTER</w:t>
      </w:r>
    </w:p>
    <w:p>
      <w:pPr>
        <w:pStyle w:val="FirstParagraph"/>
      </w:pPr>
      <w:r>
        <w:t xml:space="preserve">For a Political Internship with a Serving Politician in Germany Munich</w:t>
      </w:r>
    </w:p>
    <w:bookmarkEnd w:id="20"/>
    <w:p>
      <w:pPr>
        <w:pStyle w:val="BodyText"/>
      </w:pPr>
      <w:r>
        <w:t xml:space="preserve">[Your Full Name]</w:t>
      </w:r>
      <w:r>
        <w:br/>
      </w:r>
      <w:r>
        <w:t xml:space="preserve">[Your Street Address]</w:t>
      </w:r>
      <w:r>
        <w:br/>
      </w:r>
      <w:r>
        <w:t xml:space="preserve">[City, Postal Code]</w:t>
      </w:r>
      <w:r>
        <w:br/>
      </w:r>
      <w:r>
        <w:t xml:space="preserve">[Email Address]</w:t>
      </w:r>
      <w:r>
        <w:br/>
      </w:r>
      <w:r>
        <w:t xml:space="preserve">[Phone Number]</w:t>
      </w:r>
      <w:r>
        <w:br/>
      </w:r>
      <w:r>
        <w:br/>
      </w:r>
      <w:r>
        <w:t xml:space="preserve">[Date]</w:t>
      </w:r>
    </w:p>
    <w:p>
      <w:pPr>
        <w:pStyle w:val="BodyText"/>
      </w:pPr>
      <w:r>
        <w:t xml:space="preserve">Office of the Honorable Politician</w:t>
      </w:r>
      <w:r>
        <w:br/>
      </w:r>
      <w:r>
        <w:t xml:space="preserve">Munich City Council / Bavarian State Parliament</w:t>
      </w:r>
      <w:r>
        <w:br/>
      </w:r>
      <w:r>
        <w:t xml:space="preserve">Stadtratsgebäude, Maximilianeum</w:t>
      </w:r>
      <w:r>
        <w:br/>
      </w:r>
      <w:r>
        <w:t xml:space="preserve">80539 Munich, Germany</w:t>
      </w:r>
    </w:p>
    <w:p>
      <w:pPr>
        <w:pStyle w:val="BodyText"/>
      </w:pPr>
      <w:r>
        <w:t xml:space="preserve">Dear [Honorable Title and Last Name of Politician],</w:t>
      </w:r>
    </w:p>
    <w:p>
      <w:pPr>
        <w:pStyle w:val="BodyText"/>
      </w:pPr>
      <w:r>
        <w:t xml:space="preserve">It is with profound enthusiasm that I submit this Internship Application Letter for the Political Internship position within your office in Germany Munich. As a dedicated student of Political Science and International Relations at Ludwig-Maximilians-Universität München, I have long admired your principled leadership in advancing sustainable urban development and social equity initiatives across Bavaria. Your recent legislative work on Munich's Green Mobility Transition Act (2023) particularly resonated with my academic focus, making this opportunity to learn directly under a respected Politician in the heart of Germany Munich an unparalleled professional milestone.</w:t>
      </w:r>
    </w:p>
    <w:p>
      <w:pPr>
        <w:pStyle w:val="BodyText"/>
      </w:pPr>
      <w:r>
        <w:t xml:space="preserve">My academic journey has been meticulously aligned with the political landscape of Germany Munich. At LMU, I completed a capstone project analyzing municipal governance models for integrating renewable energy infrastructure in European cities, with specific case studies on Munich's solar city initiative. This research required me to engage deeply with local government documents, attend three council sessions at the Munich City Hall (Rathaus), and conduct interviews with officials from the Department of Urban Planning. I observed firsthand how nuanced political negotiation shapes policy implementation—a reality I now understand requires both strategic acumen and genuine civic engagement, qualities exemplified by your work on cross-party consensus for Munich's public transportation expansion.</w:t>
      </w:r>
    </w:p>
    <w:p>
      <w:pPr>
        <w:pStyle w:val="BodyText"/>
      </w:pPr>
      <w:r>
        <w:t xml:space="preserve">Beyond academic rigor, my practical experience directly prepares me for the demands of this internship. For the past year, I have served as a Parliamentary Intern at the Bavarian State Parliament (Landtag) in Munich under a member of the Green Party. There, I assisted in drafting amendments to housing policy bills by synthesizing data from local tenant associations and urban economists—a task requiring meticulous attention to legislative procedure while maintaining political sensitivity. This role also immersed me in Munich's unique political ecosystem: navigating the tension between preserving historic districts like Altstadt and accommodating modern infrastructure needs, a challenge your office consistently addresses with innovative solutions. I am especially eager to contribute to your team's upcoming work on the "Munich 2030 Climate Strategy" by leveraging my fluency in German (C1 level) and data visualization skills developed through Tableau workshops.</w:t>
      </w:r>
    </w:p>
    <w:p>
      <w:pPr>
        <w:pStyle w:val="BodyText"/>
      </w:pPr>
      <w:r>
        <w:t xml:space="preserve">What sets this opportunity apart is its location within Germany Munich—the dynamic political epicenter where European policy intersects with local governance. Having witnessed the 2023 City Council debates on refugee housing integration firsthand, I understand that effective politics in Munich demands balancing global perspectives (such as EU migration frameworks) with hyperlocal realities like neighborhood associations' concerns. Your office's recent collaboration with the Munich Philharmonic on "Arts for Social Cohesion" projects demonstrates precisely this balance—using cultural infrastructure to bridge community divides. In my previous internship, I supported similar initiatives by organizing community feedback sessions that informed a district-wide youth engagement program; I am confident these skills would translate to your team's ongoing efforts in inclusive urban planning.</w:t>
      </w:r>
    </w:p>
    <w:p>
      <w:pPr>
        <w:pStyle w:val="BodyText"/>
      </w:pPr>
      <w:r>
        <w:t xml:space="preserve">I recognize that serving as a Politician in Germany Munich entails navigating complex intersections of tradition and progress. Your commitment to "Munich as a city for all"—evident in your advocacy for accessible public spaces like the recently revitalized Isar Riverbanks—mirrors my own belief that political leadership must be both visionary and grounded. During my time at LMU, I co-founded a student initiative advocating for sustainable campus policies, which required mediating between administration priorities and student needs—a microcosm of the delicate balance you maintain daily. I am eager to apply this experience within your office while learning from your approach to constituency engagement through weekly "Munich Town Halls" across diverse districts.</w:t>
      </w:r>
    </w:p>
    <w:p>
      <w:pPr>
        <w:pStyle w:val="BodyText"/>
      </w:pPr>
      <w:r>
        <w:t xml:space="preserve">This internship represents far more than an academic requirement; it is a chance to immerse myself in the authentic political machinery of Germany Munich. I am particularly drawn to your office's emphasis on evidence-based policy-making, as demonstrated by your recent publication "Data-Driven Governance for Urban Resilience" (2024). My proficiency in qualitative research methods and familiarity with German parliamentary databases (like Bundesgesetzblatt) would allow me to contribute immediately to projects analyzing the impact of the 2023 Munich Climate Action Plan. I am also prepared to handle time-sensitive tasks such as drafting constituent responses, researching policy alternatives for upcoming council votes, or supporting your team during election campaigns—a critical skill given Munich's upcoming local elections.</w:t>
      </w:r>
    </w:p>
    <w:p>
      <w:pPr>
        <w:pStyle w:val="BodyText"/>
      </w:pPr>
      <w:r>
        <w:t xml:space="preserve">Germany Munich offers a unique laboratory for political learning where the historical weight of the city meets 21st-century governance challenges. As someone who has walked the streets of Schwabing while studying urban anthropology and witnessed how policy shapes neighborhood identities, I am uniquely positioned to appreciate this context. Your leadership in integrating cultural heritage into modern policymaking—such as preserving historic facades during subway expansions—provides a model I aspire to emulate. Should you grant me this opportunity, I commit to approaching each task with the same dedication you bring to your service: meticulously researching, thoughtfully engaging, and always prioritizing Munich's citizens' long-term well-being.</w:t>
      </w:r>
    </w:p>
    <w:p>
      <w:pPr>
        <w:pStyle w:val="BodyText"/>
      </w:pPr>
      <w:r>
        <w:t xml:space="preserve">Thank you for considering my application. I am deeply inspired by your trajectory as a Politician who has transformed complex policy challenges into tangible community benefits. I have attached my CV, academic transcripts, and a letter of recommendation from Professor Dr. Erika Vogel (Head of Political Science at LMU) for your review. I welcome the opportunity to discuss how my skills in policy analysis, community engagement, and German political systems could support your office's mission during a brief meeting at your convenience.</w:t>
      </w:r>
    </w:p>
    <w:p>
      <w:pPr>
        <w:pStyle w:val="BodyText"/>
      </w:pPr>
      <w:r>
        <w:t xml:space="preserve">With sincere admiration for Munich's political landscape and unwavering commitment to public service,</w:t>
      </w:r>
    </w:p>
    <w:p>
      <w:pPr>
        <w:pStyle w:val="BodyText"/>
      </w:pPr>
      <w:r>
        <w:t xml:space="preserve">[Your Handwritten Signature]</w:t>
      </w:r>
    </w:p>
    <w:p>
      <w:pPr>
        <w:pStyle w:val="BodyText"/>
      </w:pPr>
      <w:r>
        <w:t xml:space="preserve">[Your Typed Full Name]</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tician Internship Munich</dc:title>
  <dc:creator/>
  <dc:language>en</dc:language>
  <cp:keywords/>
  <dcterms:created xsi:type="dcterms:W3CDTF">2026-07-21T00:27:44Z</dcterms:created>
  <dcterms:modified xsi:type="dcterms:W3CDTF">2026-07-21T00:27:44Z</dcterms:modified>
</cp:coreProperties>
</file>

<file path=docProps/custom.xml><?xml version="1.0" encoding="utf-8"?>
<Properties xmlns="http://schemas.openxmlformats.org/officeDocument/2006/custom-properties" xmlns:vt="http://schemas.openxmlformats.org/officeDocument/2006/docPropsVTypes"/>
</file>